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BCA56B" w14:textId="77777777" w:rsidR="00943692" w:rsidRPr="00943692" w:rsidRDefault="00943692" w:rsidP="00943692">
      <w:pPr>
        <w:jc w:val="center"/>
        <w:rPr>
          <w:rFonts w:ascii="Calibri" w:hAnsi="Calibri" w:cs="Monotype Corsiva"/>
          <w:sz w:val="40"/>
          <w:szCs w:val="36"/>
        </w:rPr>
      </w:pPr>
      <w:r w:rsidRPr="00943692">
        <w:rPr>
          <w:rFonts w:ascii="Calibri" w:hAnsi="Calibri" w:cs="Monotype Corsiva"/>
          <w:sz w:val="40"/>
          <w:szCs w:val="36"/>
        </w:rPr>
        <w:t>Marriage brings two hearts together as one,</w:t>
      </w:r>
    </w:p>
    <w:p w14:paraId="3B22A63B" w14:textId="77777777" w:rsidR="00943692" w:rsidRPr="00943692" w:rsidRDefault="00943692" w:rsidP="00943692">
      <w:pPr>
        <w:jc w:val="center"/>
        <w:rPr>
          <w:rFonts w:ascii="Calibri" w:hAnsi="Calibri" w:cs="Monotype Corsiva"/>
          <w:sz w:val="40"/>
          <w:szCs w:val="36"/>
        </w:rPr>
      </w:pPr>
      <w:r w:rsidRPr="00943692">
        <w:rPr>
          <w:rFonts w:ascii="Calibri" w:hAnsi="Calibri" w:cs="Monotype Corsiva"/>
          <w:sz w:val="40"/>
          <w:szCs w:val="36"/>
        </w:rPr>
        <w:t>Inseparable by love,</w:t>
      </w:r>
    </w:p>
    <w:p w14:paraId="3B4FED4A" w14:textId="77777777" w:rsidR="00A563BD" w:rsidRPr="00943692" w:rsidRDefault="00943692" w:rsidP="00943692">
      <w:pPr>
        <w:jc w:val="center"/>
        <w:rPr>
          <w:rFonts w:ascii="Calibri" w:hAnsi="Calibri" w:cs="Monotype Corsiva"/>
          <w:sz w:val="40"/>
          <w:szCs w:val="36"/>
        </w:rPr>
      </w:pPr>
      <w:r w:rsidRPr="00943692">
        <w:rPr>
          <w:rFonts w:ascii="Calibri" w:hAnsi="Calibri" w:cs="Monotype Corsiva"/>
          <w:sz w:val="40"/>
          <w:szCs w:val="36"/>
        </w:rPr>
        <w:t>a unity never to be undone.</w:t>
      </w:r>
    </w:p>
    <w:sectPr w:rsidR="00A563BD" w:rsidRPr="0094369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cyMDY3N7U0MrZQ0lEKTi0uzszPAykwrAUAPUkWJCwAAAA="/>
  </w:docVars>
  <w:rsids>
    <w:rsidRoot w:val="00A563BD"/>
    <w:rsid w:val="000D14BE"/>
    <w:rsid w:val="004A16DD"/>
    <w:rsid w:val="00637E10"/>
    <w:rsid w:val="00940D6C"/>
    <w:rsid w:val="00943692"/>
    <w:rsid w:val="00A563BD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516313"/>
  <w15:chartTrackingRefBased/>
  <w15:docId w15:val="{4BC6E744-787D-4849-82C7-01B353134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33:00Z</dcterms:created>
  <dcterms:modified xsi:type="dcterms:W3CDTF">2021-02-18T07:33:00Z</dcterms:modified>
</cp:coreProperties>
</file>